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3A6671C2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F075BE">
        <w:rPr>
          <w:sz w:val="96"/>
          <w:szCs w:val="96"/>
        </w:rPr>
        <w:t>1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sectPr w:rsidR="00F075BE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245AA" w14:textId="77777777" w:rsidR="002C0DBD" w:rsidRDefault="002C0DBD" w:rsidP="00F15F68">
      <w:r>
        <w:separator/>
      </w:r>
    </w:p>
  </w:endnote>
  <w:endnote w:type="continuationSeparator" w:id="0">
    <w:p w14:paraId="569DDC6B" w14:textId="77777777" w:rsidR="002C0DBD" w:rsidRDefault="002C0DBD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9DE59" w14:textId="77777777" w:rsidR="002C0DBD" w:rsidRDefault="002C0DBD" w:rsidP="00F15F68">
      <w:r>
        <w:separator/>
      </w:r>
    </w:p>
  </w:footnote>
  <w:footnote w:type="continuationSeparator" w:id="0">
    <w:p w14:paraId="3D6381E5" w14:textId="77777777" w:rsidR="002C0DBD" w:rsidRDefault="002C0DBD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30AD0"/>
    <w:rsid w:val="00064372"/>
    <w:rsid w:val="000655C0"/>
    <w:rsid w:val="0009139A"/>
    <w:rsid w:val="000B458F"/>
    <w:rsid w:val="00181662"/>
    <w:rsid w:val="001F0406"/>
    <w:rsid w:val="002A3E55"/>
    <w:rsid w:val="002C0DBD"/>
    <w:rsid w:val="002E08B8"/>
    <w:rsid w:val="003019AC"/>
    <w:rsid w:val="0030280B"/>
    <w:rsid w:val="00304BFB"/>
    <w:rsid w:val="003C0744"/>
    <w:rsid w:val="004B2954"/>
    <w:rsid w:val="004D4682"/>
    <w:rsid w:val="005078E3"/>
    <w:rsid w:val="00507AD1"/>
    <w:rsid w:val="00557CE9"/>
    <w:rsid w:val="00594833"/>
    <w:rsid w:val="00633D08"/>
    <w:rsid w:val="00656460"/>
    <w:rsid w:val="00662C63"/>
    <w:rsid w:val="0070000C"/>
    <w:rsid w:val="00702B29"/>
    <w:rsid w:val="00752463"/>
    <w:rsid w:val="007F4019"/>
    <w:rsid w:val="00940CA5"/>
    <w:rsid w:val="00960717"/>
    <w:rsid w:val="009C027F"/>
    <w:rsid w:val="009C79E4"/>
    <w:rsid w:val="009E3B33"/>
    <w:rsid w:val="00A0528D"/>
    <w:rsid w:val="00A44484"/>
    <w:rsid w:val="00A9414D"/>
    <w:rsid w:val="00A95F76"/>
    <w:rsid w:val="00AB372F"/>
    <w:rsid w:val="00AE13AF"/>
    <w:rsid w:val="00B01268"/>
    <w:rsid w:val="00B72A01"/>
    <w:rsid w:val="00BA3EDD"/>
    <w:rsid w:val="00C25B28"/>
    <w:rsid w:val="00C6459C"/>
    <w:rsid w:val="00CC6DD4"/>
    <w:rsid w:val="00CE3E8B"/>
    <w:rsid w:val="00CF09F8"/>
    <w:rsid w:val="00D60BE0"/>
    <w:rsid w:val="00DE1D88"/>
    <w:rsid w:val="00DE2B80"/>
    <w:rsid w:val="00E02EC0"/>
    <w:rsid w:val="00E80856"/>
    <w:rsid w:val="00E8491C"/>
    <w:rsid w:val="00ED1380"/>
    <w:rsid w:val="00EE5120"/>
    <w:rsid w:val="00F05133"/>
    <w:rsid w:val="00F075BE"/>
    <w:rsid w:val="00F11CBB"/>
    <w:rsid w:val="00F15F68"/>
    <w:rsid w:val="00F358D7"/>
    <w:rsid w:val="00F64642"/>
    <w:rsid w:val="00F94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46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7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8</cp:revision>
  <cp:lastPrinted>2016-03-30T00:08:00Z</cp:lastPrinted>
  <dcterms:created xsi:type="dcterms:W3CDTF">2021-09-17T14:49:00Z</dcterms:created>
  <dcterms:modified xsi:type="dcterms:W3CDTF">2022-02-01T00:43:00Z</dcterms:modified>
  <cp:category/>
</cp:coreProperties>
</file>